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FAC0C" w14:textId="1C600E3D" w:rsidR="00DB2E30" w:rsidRDefault="000538EB">
      <w:pPr>
        <w:rPr>
          <w:noProof/>
        </w:rPr>
      </w:pPr>
      <w:r>
        <w:rPr>
          <w:noProof/>
        </w:rPr>
        <w:drawing>
          <wp:inline distT="0" distB="0" distL="0" distR="0" wp14:anchorId="7F6B1A3C" wp14:editId="2FB28B24">
            <wp:extent cx="5943600" cy="36214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EFD39" w14:textId="5C8B8B0E" w:rsidR="000538EB" w:rsidRDefault="000538EB">
      <w:r>
        <w:rPr>
          <w:noProof/>
        </w:rPr>
        <w:drawing>
          <wp:inline distT="0" distB="0" distL="0" distR="0" wp14:anchorId="3BDB496A" wp14:editId="69898A4D">
            <wp:extent cx="5943600" cy="40735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2852E" w14:textId="7E684BE8" w:rsidR="000538EB" w:rsidRDefault="000538EB"/>
    <w:p w14:paraId="0234F494" w14:textId="1E287359" w:rsidR="000538EB" w:rsidRDefault="000538EB">
      <w:r>
        <w:lastRenderedPageBreak/>
        <w:t xml:space="preserve">PMR: This program was easy to complete because it was the same as the past two programs. I enjoyed creating this program. I have enjoyed this module and the past module because they have been fun and easy to complete. </w:t>
      </w:r>
    </w:p>
    <w:p w14:paraId="251891F0" w14:textId="77777777" w:rsidR="000538EB" w:rsidRDefault="000538EB" w:rsidP="000538EB">
      <w:r>
        <w:t>/**</w:t>
      </w:r>
    </w:p>
    <w:p w14:paraId="3AA36CA5" w14:textId="77777777" w:rsidR="000538EB" w:rsidRDefault="000538EB" w:rsidP="000538EB">
      <w:r>
        <w:t xml:space="preserve"> * The Contact interface</w:t>
      </w:r>
    </w:p>
    <w:p w14:paraId="2A8BC238" w14:textId="77777777" w:rsidR="000538EB" w:rsidRDefault="000538EB" w:rsidP="000538EB">
      <w:r>
        <w:t xml:space="preserve"> * </w:t>
      </w:r>
    </w:p>
    <w:p w14:paraId="4EA6B4BC" w14:textId="77777777" w:rsidR="000538EB" w:rsidRDefault="000538EB" w:rsidP="000538EB">
      <w:r>
        <w:t xml:space="preserve"> * @author Anika Jallipalli</w:t>
      </w:r>
    </w:p>
    <w:p w14:paraId="6C707AB1" w14:textId="77777777" w:rsidR="000538EB" w:rsidRDefault="000538EB" w:rsidP="000538EB">
      <w:r>
        <w:t xml:space="preserve"> * </w:t>
      </w:r>
    </w:p>
    <w:p w14:paraId="321FD5CF" w14:textId="77777777" w:rsidR="000538EB" w:rsidRDefault="000538EB" w:rsidP="000538EB">
      <w:r>
        <w:t xml:space="preserve"> */</w:t>
      </w:r>
    </w:p>
    <w:p w14:paraId="0A5A2345" w14:textId="77777777" w:rsidR="000538EB" w:rsidRDefault="000538EB" w:rsidP="000538EB">
      <w:r>
        <w:t>public class Contact</w:t>
      </w:r>
    </w:p>
    <w:p w14:paraId="3F07C2F7" w14:textId="77777777" w:rsidR="000538EB" w:rsidRDefault="000538EB" w:rsidP="000538EB">
      <w:r>
        <w:t>{</w:t>
      </w:r>
    </w:p>
    <w:p w14:paraId="27CF60B6" w14:textId="77777777" w:rsidR="000538EB" w:rsidRDefault="000538EB" w:rsidP="000538EB">
      <w:r>
        <w:t xml:space="preserve">    //instance variables</w:t>
      </w:r>
    </w:p>
    <w:p w14:paraId="59BDFDEF" w14:textId="77777777" w:rsidR="000538EB" w:rsidRDefault="000538EB" w:rsidP="000538EB">
      <w:r>
        <w:t xml:space="preserve">    private String name;</w:t>
      </w:r>
    </w:p>
    <w:p w14:paraId="68C38F2A" w14:textId="77777777" w:rsidR="000538EB" w:rsidRDefault="000538EB" w:rsidP="000538EB">
      <w:r>
        <w:t xml:space="preserve">    private String relation;</w:t>
      </w:r>
    </w:p>
    <w:p w14:paraId="31583A31" w14:textId="77777777" w:rsidR="000538EB" w:rsidRDefault="000538EB" w:rsidP="000538EB">
      <w:r>
        <w:t xml:space="preserve">    private String bday;</w:t>
      </w:r>
    </w:p>
    <w:p w14:paraId="20BD2DEA" w14:textId="77777777" w:rsidR="000538EB" w:rsidRDefault="000538EB" w:rsidP="000538EB">
      <w:r>
        <w:t xml:space="preserve">    private String phone;</w:t>
      </w:r>
    </w:p>
    <w:p w14:paraId="149721C2" w14:textId="77777777" w:rsidR="000538EB" w:rsidRDefault="000538EB" w:rsidP="000538EB">
      <w:r>
        <w:t xml:space="preserve">    private String email;</w:t>
      </w:r>
    </w:p>
    <w:p w14:paraId="04F6C85A" w14:textId="77777777" w:rsidR="000538EB" w:rsidRDefault="000538EB" w:rsidP="000538EB">
      <w:r>
        <w:t xml:space="preserve">    //constructor for contact objects</w:t>
      </w:r>
    </w:p>
    <w:p w14:paraId="0A70D301" w14:textId="77777777" w:rsidR="000538EB" w:rsidRDefault="000538EB" w:rsidP="000538EB">
      <w:r>
        <w:t xml:space="preserve">    public Contact(String n, String r, String b, String p, String e)</w:t>
      </w:r>
    </w:p>
    <w:p w14:paraId="255B8A95" w14:textId="77777777" w:rsidR="000538EB" w:rsidRDefault="000538EB" w:rsidP="000538EB">
      <w:r>
        <w:t xml:space="preserve">    {</w:t>
      </w:r>
    </w:p>
    <w:p w14:paraId="43E038F7" w14:textId="77777777" w:rsidR="000538EB" w:rsidRDefault="000538EB" w:rsidP="000538EB">
      <w:r>
        <w:t xml:space="preserve">        //initialize the instance variables with input data</w:t>
      </w:r>
    </w:p>
    <w:p w14:paraId="0BF63679" w14:textId="77777777" w:rsidR="000538EB" w:rsidRDefault="000538EB" w:rsidP="000538EB">
      <w:r>
        <w:t xml:space="preserve">        name = n;</w:t>
      </w:r>
    </w:p>
    <w:p w14:paraId="7F947228" w14:textId="77777777" w:rsidR="000538EB" w:rsidRDefault="000538EB" w:rsidP="000538EB">
      <w:r>
        <w:t xml:space="preserve">        relation = r;</w:t>
      </w:r>
    </w:p>
    <w:p w14:paraId="7CEC5D31" w14:textId="77777777" w:rsidR="000538EB" w:rsidRDefault="000538EB" w:rsidP="000538EB">
      <w:r>
        <w:lastRenderedPageBreak/>
        <w:t xml:space="preserve">        bday = b;</w:t>
      </w:r>
    </w:p>
    <w:p w14:paraId="12C019F7" w14:textId="77777777" w:rsidR="000538EB" w:rsidRDefault="000538EB" w:rsidP="000538EB">
      <w:r>
        <w:t xml:space="preserve">        phone = p;</w:t>
      </w:r>
    </w:p>
    <w:p w14:paraId="6EB0C144" w14:textId="77777777" w:rsidR="000538EB" w:rsidRDefault="000538EB" w:rsidP="000538EB">
      <w:r>
        <w:t xml:space="preserve">        email = e;</w:t>
      </w:r>
    </w:p>
    <w:p w14:paraId="0DF331D0" w14:textId="77777777" w:rsidR="000538EB" w:rsidRDefault="000538EB" w:rsidP="000538EB">
      <w:r>
        <w:t xml:space="preserve">    }</w:t>
      </w:r>
    </w:p>
    <w:p w14:paraId="45CA9F73" w14:textId="77777777" w:rsidR="000538EB" w:rsidRDefault="000538EB" w:rsidP="000538EB">
      <w:r>
        <w:t xml:space="preserve">    public String getName()</w:t>
      </w:r>
    </w:p>
    <w:p w14:paraId="0953E309" w14:textId="77777777" w:rsidR="000538EB" w:rsidRDefault="000538EB" w:rsidP="000538EB">
      <w:r>
        <w:t xml:space="preserve">    {</w:t>
      </w:r>
    </w:p>
    <w:p w14:paraId="72398517" w14:textId="77777777" w:rsidR="000538EB" w:rsidRDefault="000538EB" w:rsidP="000538EB">
      <w:r>
        <w:t xml:space="preserve">        return name;</w:t>
      </w:r>
    </w:p>
    <w:p w14:paraId="23B3C5BC" w14:textId="77777777" w:rsidR="000538EB" w:rsidRDefault="000538EB" w:rsidP="000538EB">
      <w:r>
        <w:t xml:space="preserve">    }</w:t>
      </w:r>
    </w:p>
    <w:p w14:paraId="42B572DF" w14:textId="77777777" w:rsidR="000538EB" w:rsidRDefault="000538EB" w:rsidP="000538EB">
      <w:r>
        <w:t xml:space="preserve">    public String getRelation()</w:t>
      </w:r>
    </w:p>
    <w:p w14:paraId="4604A9FB" w14:textId="77777777" w:rsidR="000538EB" w:rsidRDefault="000538EB" w:rsidP="000538EB">
      <w:r>
        <w:t xml:space="preserve">    {</w:t>
      </w:r>
    </w:p>
    <w:p w14:paraId="3BF9DB46" w14:textId="77777777" w:rsidR="000538EB" w:rsidRDefault="000538EB" w:rsidP="000538EB">
      <w:r>
        <w:t xml:space="preserve">        return relation;</w:t>
      </w:r>
    </w:p>
    <w:p w14:paraId="7B5DE524" w14:textId="77777777" w:rsidR="000538EB" w:rsidRDefault="000538EB" w:rsidP="000538EB">
      <w:r>
        <w:t xml:space="preserve">    }</w:t>
      </w:r>
    </w:p>
    <w:p w14:paraId="5C2C98AD" w14:textId="77777777" w:rsidR="000538EB" w:rsidRDefault="000538EB" w:rsidP="000538EB">
      <w:r>
        <w:t xml:space="preserve">    public String getBDay()</w:t>
      </w:r>
    </w:p>
    <w:p w14:paraId="35EA15C4" w14:textId="77777777" w:rsidR="000538EB" w:rsidRDefault="000538EB" w:rsidP="000538EB">
      <w:r>
        <w:t xml:space="preserve">    {</w:t>
      </w:r>
    </w:p>
    <w:p w14:paraId="7051CFC6" w14:textId="77777777" w:rsidR="000538EB" w:rsidRDefault="000538EB" w:rsidP="000538EB">
      <w:r>
        <w:t xml:space="preserve">        return bday;</w:t>
      </w:r>
    </w:p>
    <w:p w14:paraId="0D9CDB64" w14:textId="77777777" w:rsidR="000538EB" w:rsidRDefault="000538EB" w:rsidP="000538EB">
      <w:r>
        <w:t xml:space="preserve">    }</w:t>
      </w:r>
    </w:p>
    <w:p w14:paraId="55993390" w14:textId="77777777" w:rsidR="000538EB" w:rsidRDefault="000538EB" w:rsidP="000538EB">
      <w:r>
        <w:t xml:space="preserve">    public String getBMonth()</w:t>
      </w:r>
    </w:p>
    <w:p w14:paraId="715C09E7" w14:textId="77777777" w:rsidR="000538EB" w:rsidRDefault="000538EB" w:rsidP="000538EB">
      <w:r>
        <w:t xml:space="preserve">    {</w:t>
      </w:r>
    </w:p>
    <w:p w14:paraId="72F4E704" w14:textId="77777777" w:rsidR="000538EB" w:rsidRDefault="000538EB" w:rsidP="000538EB">
      <w:r>
        <w:t xml:space="preserve">        String b = bday.substring(0,3);</w:t>
      </w:r>
    </w:p>
    <w:p w14:paraId="384F6749" w14:textId="77777777" w:rsidR="000538EB" w:rsidRDefault="000538EB" w:rsidP="000538EB">
      <w:r>
        <w:t xml:space="preserve">        return b;</w:t>
      </w:r>
    </w:p>
    <w:p w14:paraId="593A2579" w14:textId="77777777" w:rsidR="000538EB" w:rsidRDefault="000538EB" w:rsidP="000538EB">
      <w:r>
        <w:t xml:space="preserve">    }</w:t>
      </w:r>
    </w:p>
    <w:p w14:paraId="26BC7783" w14:textId="77777777" w:rsidR="000538EB" w:rsidRDefault="000538EB" w:rsidP="000538EB">
      <w:r>
        <w:t xml:space="preserve">    public String getPhone()</w:t>
      </w:r>
    </w:p>
    <w:p w14:paraId="2741AD4A" w14:textId="77777777" w:rsidR="000538EB" w:rsidRDefault="000538EB" w:rsidP="000538EB">
      <w:r>
        <w:t xml:space="preserve">    {</w:t>
      </w:r>
    </w:p>
    <w:p w14:paraId="1DA1BB6A" w14:textId="77777777" w:rsidR="000538EB" w:rsidRDefault="000538EB" w:rsidP="000538EB">
      <w:r>
        <w:lastRenderedPageBreak/>
        <w:t xml:space="preserve">        return phone;</w:t>
      </w:r>
    </w:p>
    <w:p w14:paraId="609F8894" w14:textId="77777777" w:rsidR="000538EB" w:rsidRDefault="000538EB" w:rsidP="000538EB">
      <w:r>
        <w:t xml:space="preserve">    }</w:t>
      </w:r>
    </w:p>
    <w:p w14:paraId="63478302" w14:textId="77777777" w:rsidR="000538EB" w:rsidRDefault="000538EB" w:rsidP="000538EB">
      <w:r>
        <w:t xml:space="preserve">    public String getEmail()</w:t>
      </w:r>
    </w:p>
    <w:p w14:paraId="4979DD7C" w14:textId="77777777" w:rsidR="000538EB" w:rsidRDefault="000538EB" w:rsidP="000538EB">
      <w:r>
        <w:t xml:space="preserve">    {</w:t>
      </w:r>
    </w:p>
    <w:p w14:paraId="6332BE41" w14:textId="77777777" w:rsidR="000538EB" w:rsidRDefault="000538EB" w:rsidP="000538EB">
      <w:r>
        <w:t xml:space="preserve">        return email;</w:t>
      </w:r>
    </w:p>
    <w:p w14:paraId="2CB9A625" w14:textId="77777777" w:rsidR="000538EB" w:rsidRDefault="000538EB" w:rsidP="000538EB">
      <w:r>
        <w:t xml:space="preserve">    }</w:t>
      </w:r>
    </w:p>
    <w:p w14:paraId="6927ADCF" w14:textId="77777777" w:rsidR="000538EB" w:rsidRDefault="000538EB" w:rsidP="000538EB">
      <w:r>
        <w:t xml:space="preserve">    public String toString()</w:t>
      </w:r>
    </w:p>
    <w:p w14:paraId="3243CC45" w14:textId="77777777" w:rsidR="000538EB" w:rsidRDefault="000538EB" w:rsidP="000538EB">
      <w:r>
        <w:t xml:space="preserve">    {</w:t>
      </w:r>
    </w:p>
    <w:p w14:paraId="6E004662" w14:textId="77777777" w:rsidR="000538EB" w:rsidRDefault="000538EB" w:rsidP="000538EB">
      <w:r>
        <w:t xml:space="preserve">        String a = getName() + "  " + getRelation() + "     " + getBDay() + "       " + getPhone() + " " + getEmail();</w:t>
      </w:r>
    </w:p>
    <w:p w14:paraId="1B991D35" w14:textId="77777777" w:rsidR="000538EB" w:rsidRDefault="000538EB" w:rsidP="000538EB">
      <w:r>
        <w:t xml:space="preserve">        return a;</w:t>
      </w:r>
    </w:p>
    <w:p w14:paraId="5C023A9E" w14:textId="77777777" w:rsidR="000538EB" w:rsidRDefault="000538EB" w:rsidP="000538EB">
      <w:r>
        <w:t xml:space="preserve">    }</w:t>
      </w:r>
    </w:p>
    <w:p w14:paraId="10DDED35" w14:textId="0C21A8E5" w:rsidR="000538EB" w:rsidRDefault="000538EB" w:rsidP="000538EB">
      <w:r>
        <w:t>}</w:t>
      </w:r>
    </w:p>
    <w:p w14:paraId="2585B9E0" w14:textId="77777777" w:rsidR="000538EB" w:rsidRDefault="000538EB" w:rsidP="000538EB">
      <w:r>
        <w:t>/**</w:t>
      </w:r>
    </w:p>
    <w:p w14:paraId="1638883D" w14:textId="77777777" w:rsidR="000538EB" w:rsidRDefault="000538EB" w:rsidP="000538EB">
      <w:r>
        <w:t xml:space="preserve"> * Run the contact list program</w:t>
      </w:r>
    </w:p>
    <w:p w14:paraId="11CF590A" w14:textId="77777777" w:rsidR="000538EB" w:rsidRDefault="000538EB" w:rsidP="000538EB">
      <w:r>
        <w:t xml:space="preserve"> * </w:t>
      </w:r>
    </w:p>
    <w:p w14:paraId="5A97960B" w14:textId="77777777" w:rsidR="000538EB" w:rsidRDefault="000538EB" w:rsidP="000538EB">
      <w:r>
        <w:t xml:space="preserve"> * @author Anika Jallipalli</w:t>
      </w:r>
    </w:p>
    <w:p w14:paraId="046413CB" w14:textId="77777777" w:rsidR="000538EB" w:rsidRDefault="000538EB" w:rsidP="000538EB">
      <w:r>
        <w:t xml:space="preserve"> * </w:t>
      </w:r>
    </w:p>
    <w:p w14:paraId="0E580686" w14:textId="77777777" w:rsidR="000538EB" w:rsidRDefault="000538EB" w:rsidP="000538EB">
      <w:r>
        <w:t xml:space="preserve"> */</w:t>
      </w:r>
    </w:p>
    <w:p w14:paraId="61FF09DC" w14:textId="77777777" w:rsidR="000538EB" w:rsidRDefault="000538EB" w:rsidP="000538EB">
      <w:r>
        <w:t>public class TestContact</w:t>
      </w:r>
    </w:p>
    <w:p w14:paraId="102A2C32" w14:textId="77777777" w:rsidR="000538EB" w:rsidRDefault="000538EB" w:rsidP="000538EB">
      <w:r>
        <w:t>{</w:t>
      </w:r>
    </w:p>
    <w:p w14:paraId="3CEE2386" w14:textId="77777777" w:rsidR="000538EB" w:rsidRDefault="000538EB" w:rsidP="000538EB">
      <w:r>
        <w:t xml:space="preserve">    public static void main(String[] args)</w:t>
      </w:r>
    </w:p>
    <w:p w14:paraId="16D5AFB6" w14:textId="77777777" w:rsidR="000538EB" w:rsidRDefault="000538EB" w:rsidP="000538EB">
      <w:r>
        <w:t xml:space="preserve">    {</w:t>
      </w:r>
    </w:p>
    <w:p w14:paraId="1EC29F67" w14:textId="77777777" w:rsidR="000538EB" w:rsidRDefault="000538EB" w:rsidP="000538EB">
      <w:r>
        <w:lastRenderedPageBreak/>
        <w:t xml:space="preserve">        int test = 0;</w:t>
      </w:r>
    </w:p>
    <w:p w14:paraId="2B69F46E" w14:textId="77777777" w:rsidR="000538EB" w:rsidRDefault="000538EB" w:rsidP="000538EB">
      <w:r>
        <w:t xml:space="preserve">        Contact[] contacts = new Contact[6];</w:t>
      </w:r>
    </w:p>
    <w:p w14:paraId="1AD2FAC7" w14:textId="77777777" w:rsidR="000538EB" w:rsidRDefault="000538EB" w:rsidP="000538EB">
      <w:r>
        <w:t xml:space="preserve">        contacts[0] = new Contact("John Carter","brother","Mar 3","(342)555-7069","jcarter@carter.com");</w:t>
      </w:r>
    </w:p>
    <w:p w14:paraId="2AEB5D77" w14:textId="77777777" w:rsidR="000538EB" w:rsidRDefault="000538EB" w:rsidP="000538EB">
      <w:r>
        <w:t xml:space="preserve">        contacts[1] = new Contact("Elise Carter","mom","Apr 19","(342)555-7011","carterMom@carter.com");</w:t>
      </w:r>
    </w:p>
    <w:p w14:paraId="226D6869" w14:textId="77777777" w:rsidR="000538EB" w:rsidRDefault="000538EB" w:rsidP="000538EB">
      <w:r>
        <w:t xml:space="preserve">        contacts[2] = new Contact("Ellie Carter","me","Jun 10","(342)555-8102","ecarter@carter.com");</w:t>
      </w:r>
    </w:p>
    <w:p w14:paraId="5A4B573D" w14:textId="77777777" w:rsidR="000538EB" w:rsidRDefault="000538EB" w:rsidP="000538EB">
      <w:r>
        <w:t xml:space="preserve">        contacts[3] = new Contact("Sue Ellen","friend","Mar 9","(341)555-9182","susieE@hotmail.com");</w:t>
      </w:r>
    </w:p>
    <w:p w14:paraId="175EA9DC" w14:textId="77777777" w:rsidR="000538EB" w:rsidRDefault="000538EB" w:rsidP="000538EB">
      <w:r>
        <w:t xml:space="preserve">        contacts[4] = new Contact("Frank Carter","dad","Dec 1","(342)555-7011","carterDad@carter.com");</w:t>
      </w:r>
    </w:p>
    <w:p w14:paraId="25A72993" w14:textId="77777777" w:rsidR="000538EB" w:rsidRDefault="000538EB" w:rsidP="000538EB">
      <w:r>
        <w:t xml:space="preserve">        contacts[5] = new Contact("Johnnie","friend","Jan 21","(341)555-7789","jDawg5555@yahoo.com");</w:t>
      </w:r>
    </w:p>
    <w:p w14:paraId="18F2BF47" w14:textId="77777777" w:rsidR="000538EB" w:rsidRDefault="000538EB" w:rsidP="000538EB">
      <w:r>
        <w:t xml:space="preserve">        System.out.println("                         Contact List");</w:t>
      </w:r>
    </w:p>
    <w:p w14:paraId="33A0B639" w14:textId="77777777" w:rsidR="000538EB" w:rsidRDefault="000538EB" w:rsidP="000538EB">
      <w:r>
        <w:t xml:space="preserve">        System.out.println();</w:t>
      </w:r>
    </w:p>
    <w:p w14:paraId="377B81B9" w14:textId="77777777" w:rsidR="000538EB" w:rsidRDefault="000538EB" w:rsidP="000538EB">
      <w:r>
        <w:t xml:space="preserve">        printContacts(contacts);</w:t>
      </w:r>
    </w:p>
    <w:p w14:paraId="182C67F5" w14:textId="77777777" w:rsidR="000538EB" w:rsidRDefault="000538EB" w:rsidP="000538EB">
      <w:r>
        <w:t xml:space="preserve">        //search names</w:t>
      </w:r>
    </w:p>
    <w:p w14:paraId="7A9CDBFF" w14:textId="77777777" w:rsidR="000538EB" w:rsidRDefault="000538EB" w:rsidP="000538EB">
      <w:r>
        <w:t xml:space="preserve">        System.out.println("Find Name - Johnnie");</w:t>
      </w:r>
    </w:p>
    <w:p w14:paraId="6EB0B61A" w14:textId="77777777" w:rsidR="000538EB" w:rsidRDefault="000538EB" w:rsidP="000538EB">
      <w:r>
        <w:t xml:space="preserve">        sortNames(contacts);</w:t>
      </w:r>
    </w:p>
    <w:p w14:paraId="0C46F604" w14:textId="77777777" w:rsidR="000538EB" w:rsidRDefault="000538EB" w:rsidP="000538EB">
      <w:r>
        <w:t xml:space="preserve">        test = findByName(contacts, "Johnnie");</w:t>
      </w:r>
    </w:p>
    <w:p w14:paraId="1958A097" w14:textId="77777777" w:rsidR="000538EB" w:rsidRDefault="000538EB" w:rsidP="000538EB">
      <w:r>
        <w:t xml:space="preserve">        if (test != -1)</w:t>
      </w:r>
    </w:p>
    <w:p w14:paraId="78158FFA" w14:textId="77777777" w:rsidR="000538EB" w:rsidRDefault="000538EB" w:rsidP="000538EB">
      <w:r>
        <w:t xml:space="preserve">        {</w:t>
      </w:r>
    </w:p>
    <w:p w14:paraId="6E4162D4" w14:textId="77777777" w:rsidR="000538EB" w:rsidRDefault="000538EB" w:rsidP="000538EB">
      <w:r>
        <w:lastRenderedPageBreak/>
        <w:t xml:space="preserve">            System.out.println("Found:" + contacts[test].toString());</w:t>
      </w:r>
    </w:p>
    <w:p w14:paraId="5D794657" w14:textId="77777777" w:rsidR="000538EB" w:rsidRDefault="000538EB" w:rsidP="000538EB">
      <w:r>
        <w:t xml:space="preserve">        }</w:t>
      </w:r>
    </w:p>
    <w:p w14:paraId="108C6408" w14:textId="77777777" w:rsidR="000538EB" w:rsidRDefault="000538EB" w:rsidP="000538EB">
      <w:r>
        <w:t xml:space="preserve">        else</w:t>
      </w:r>
    </w:p>
    <w:p w14:paraId="74E63403" w14:textId="77777777" w:rsidR="000538EB" w:rsidRDefault="000538EB" w:rsidP="000538EB">
      <w:r>
        <w:t xml:space="preserve">        {   </w:t>
      </w:r>
    </w:p>
    <w:p w14:paraId="3E663E44" w14:textId="77777777" w:rsidR="000538EB" w:rsidRDefault="000538EB" w:rsidP="000538EB">
      <w:r>
        <w:t xml:space="preserve">            System.out.println("Not found.");</w:t>
      </w:r>
    </w:p>
    <w:p w14:paraId="736F952F" w14:textId="77777777" w:rsidR="000538EB" w:rsidRDefault="000538EB" w:rsidP="000538EB">
      <w:r>
        <w:t xml:space="preserve">        }</w:t>
      </w:r>
    </w:p>
    <w:p w14:paraId="1ABB2E27" w14:textId="77777777" w:rsidR="000538EB" w:rsidRDefault="000538EB" w:rsidP="000538EB">
      <w:r>
        <w:t xml:space="preserve">        System.out.println();</w:t>
      </w:r>
    </w:p>
    <w:p w14:paraId="19E64E3C" w14:textId="77777777" w:rsidR="000538EB" w:rsidRDefault="000538EB" w:rsidP="000538EB">
      <w:r>
        <w:t xml:space="preserve">        System.out.println("Find Name - Sam Parker");</w:t>
      </w:r>
    </w:p>
    <w:p w14:paraId="335412E3" w14:textId="77777777" w:rsidR="000538EB" w:rsidRDefault="000538EB" w:rsidP="000538EB">
      <w:r>
        <w:t xml:space="preserve">        sortNames(contacts);</w:t>
      </w:r>
    </w:p>
    <w:p w14:paraId="3B65660E" w14:textId="77777777" w:rsidR="000538EB" w:rsidRDefault="000538EB" w:rsidP="000538EB">
      <w:r>
        <w:t xml:space="preserve">        test = findByName(contacts, "Sam Parker");</w:t>
      </w:r>
    </w:p>
    <w:p w14:paraId="3C090DE3" w14:textId="77777777" w:rsidR="000538EB" w:rsidRDefault="000538EB" w:rsidP="000538EB">
      <w:r>
        <w:t xml:space="preserve">        if (test != -1)</w:t>
      </w:r>
    </w:p>
    <w:p w14:paraId="42669F65" w14:textId="77777777" w:rsidR="000538EB" w:rsidRDefault="000538EB" w:rsidP="000538EB">
      <w:r>
        <w:t xml:space="preserve">        {</w:t>
      </w:r>
    </w:p>
    <w:p w14:paraId="75FDCF0A" w14:textId="77777777" w:rsidR="000538EB" w:rsidRDefault="000538EB" w:rsidP="000538EB">
      <w:r>
        <w:t xml:space="preserve">            System.out.println("Found:" + contacts[test].toString());</w:t>
      </w:r>
    </w:p>
    <w:p w14:paraId="24FC9B4F" w14:textId="77777777" w:rsidR="000538EB" w:rsidRDefault="000538EB" w:rsidP="000538EB">
      <w:r>
        <w:t xml:space="preserve">        }</w:t>
      </w:r>
    </w:p>
    <w:p w14:paraId="09DEF61A" w14:textId="77777777" w:rsidR="000538EB" w:rsidRDefault="000538EB" w:rsidP="000538EB">
      <w:r>
        <w:t xml:space="preserve">        else</w:t>
      </w:r>
    </w:p>
    <w:p w14:paraId="4993F319" w14:textId="77777777" w:rsidR="000538EB" w:rsidRDefault="000538EB" w:rsidP="000538EB">
      <w:r>
        <w:t xml:space="preserve">        {   </w:t>
      </w:r>
    </w:p>
    <w:p w14:paraId="4BE1F400" w14:textId="77777777" w:rsidR="000538EB" w:rsidRDefault="000538EB" w:rsidP="000538EB">
      <w:r>
        <w:t xml:space="preserve">            System.out.println("Not found.");</w:t>
      </w:r>
    </w:p>
    <w:p w14:paraId="365A8FBF" w14:textId="77777777" w:rsidR="000538EB" w:rsidRDefault="000538EB" w:rsidP="000538EB">
      <w:r>
        <w:t xml:space="preserve">        }</w:t>
      </w:r>
    </w:p>
    <w:p w14:paraId="4B4973DE" w14:textId="77777777" w:rsidR="000538EB" w:rsidRDefault="000538EB" w:rsidP="000538EB">
      <w:r>
        <w:t xml:space="preserve">        //search relations</w:t>
      </w:r>
    </w:p>
    <w:p w14:paraId="5BEEF18D" w14:textId="77777777" w:rsidR="000538EB" w:rsidRDefault="000538EB" w:rsidP="000538EB">
      <w:r>
        <w:t xml:space="preserve">        System.out.println();</w:t>
      </w:r>
    </w:p>
    <w:p w14:paraId="78B58942" w14:textId="77777777" w:rsidR="000538EB" w:rsidRDefault="000538EB" w:rsidP="000538EB">
      <w:r>
        <w:t xml:space="preserve">        findByRelation(contacts,"friend");</w:t>
      </w:r>
    </w:p>
    <w:p w14:paraId="675F9D6A" w14:textId="77777777" w:rsidR="000538EB" w:rsidRDefault="000538EB" w:rsidP="000538EB">
      <w:r>
        <w:t xml:space="preserve">        findByRelation(contacts,"Aunt");</w:t>
      </w:r>
    </w:p>
    <w:p w14:paraId="5A26CFD6" w14:textId="77777777" w:rsidR="000538EB" w:rsidRDefault="000538EB" w:rsidP="000538EB">
      <w:r>
        <w:t xml:space="preserve">        //search phones</w:t>
      </w:r>
    </w:p>
    <w:p w14:paraId="1E0026E7" w14:textId="77777777" w:rsidR="000538EB" w:rsidRDefault="000538EB" w:rsidP="000538EB">
      <w:r>
        <w:lastRenderedPageBreak/>
        <w:t xml:space="preserve">        findByPhone(contacts,"(333)555-8989");</w:t>
      </w:r>
    </w:p>
    <w:p w14:paraId="06E11D73" w14:textId="77777777" w:rsidR="000538EB" w:rsidRDefault="000538EB" w:rsidP="000538EB">
      <w:r>
        <w:t xml:space="preserve">        findByPhone(contacts,"(342)555-7011");</w:t>
      </w:r>
    </w:p>
    <w:p w14:paraId="05337ABB" w14:textId="77777777" w:rsidR="000538EB" w:rsidRDefault="000538EB" w:rsidP="000538EB">
      <w:r>
        <w:t xml:space="preserve">        //search birthdays</w:t>
      </w:r>
    </w:p>
    <w:p w14:paraId="22F80305" w14:textId="77777777" w:rsidR="000538EB" w:rsidRDefault="000538EB" w:rsidP="000538EB">
      <w:r>
        <w:t xml:space="preserve">        findByBMonth(contacts,"May");</w:t>
      </w:r>
    </w:p>
    <w:p w14:paraId="1F989B4E" w14:textId="77777777" w:rsidR="000538EB" w:rsidRDefault="000538EB" w:rsidP="000538EB">
      <w:r>
        <w:t xml:space="preserve">        findByBMonth(contacts,"Mar");</w:t>
      </w:r>
    </w:p>
    <w:p w14:paraId="3C8AB390" w14:textId="77777777" w:rsidR="000538EB" w:rsidRDefault="000538EB" w:rsidP="000538EB">
      <w:r>
        <w:t xml:space="preserve">        //search emails</w:t>
      </w:r>
    </w:p>
    <w:p w14:paraId="301765F1" w14:textId="77777777" w:rsidR="000538EB" w:rsidRDefault="000538EB" w:rsidP="000538EB">
      <w:r>
        <w:t xml:space="preserve">        System.out.println("Find Email - rgoodman@hotmail.com");</w:t>
      </w:r>
    </w:p>
    <w:p w14:paraId="0CAEA519" w14:textId="77777777" w:rsidR="000538EB" w:rsidRDefault="000538EB" w:rsidP="000538EB">
      <w:r>
        <w:t xml:space="preserve">        contacts = sortEmail(contacts);</w:t>
      </w:r>
    </w:p>
    <w:p w14:paraId="23005BB1" w14:textId="77777777" w:rsidR="000538EB" w:rsidRDefault="000538EB" w:rsidP="000538EB">
      <w:r>
        <w:t xml:space="preserve">        test = findByEmail(contacts, "rgoodman@hotmail.com");</w:t>
      </w:r>
    </w:p>
    <w:p w14:paraId="5FCA6433" w14:textId="77777777" w:rsidR="000538EB" w:rsidRDefault="000538EB" w:rsidP="000538EB">
      <w:r>
        <w:t xml:space="preserve">        if (test != -1)</w:t>
      </w:r>
    </w:p>
    <w:p w14:paraId="7272DCA1" w14:textId="77777777" w:rsidR="000538EB" w:rsidRDefault="000538EB" w:rsidP="000538EB">
      <w:r>
        <w:t xml:space="preserve">        {</w:t>
      </w:r>
    </w:p>
    <w:p w14:paraId="3B87001A" w14:textId="77777777" w:rsidR="000538EB" w:rsidRDefault="000538EB" w:rsidP="000538EB">
      <w:r>
        <w:t xml:space="preserve">            System.out.println("Found:" + contacts[test].toString());</w:t>
      </w:r>
    </w:p>
    <w:p w14:paraId="451BC9C6" w14:textId="77777777" w:rsidR="000538EB" w:rsidRDefault="000538EB" w:rsidP="000538EB">
      <w:r>
        <w:t xml:space="preserve">        }</w:t>
      </w:r>
    </w:p>
    <w:p w14:paraId="56189316" w14:textId="77777777" w:rsidR="000538EB" w:rsidRDefault="000538EB" w:rsidP="000538EB">
      <w:r>
        <w:t xml:space="preserve">        else</w:t>
      </w:r>
    </w:p>
    <w:p w14:paraId="07CF8AE3" w14:textId="77777777" w:rsidR="000538EB" w:rsidRDefault="000538EB" w:rsidP="000538EB">
      <w:r>
        <w:t xml:space="preserve">        {   </w:t>
      </w:r>
    </w:p>
    <w:p w14:paraId="400FDC6A" w14:textId="77777777" w:rsidR="000538EB" w:rsidRDefault="000538EB" w:rsidP="000538EB">
      <w:r>
        <w:t xml:space="preserve">            System.out.println("Not found.");</w:t>
      </w:r>
    </w:p>
    <w:p w14:paraId="3B879FF5" w14:textId="77777777" w:rsidR="000538EB" w:rsidRDefault="000538EB" w:rsidP="000538EB">
      <w:r>
        <w:t xml:space="preserve">        }</w:t>
      </w:r>
    </w:p>
    <w:p w14:paraId="5D103E7D" w14:textId="77777777" w:rsidR="000538EB" w:rsidRDefault="000538EB" w:rsidP="000538EB">
      <w:r>
        <w:t xml:space="preserve">        System.out.println();System.out.println("Find Email - susieE@hotmail.com");</w:t>
      </w:r>
    </w:p>
    <w:p w14:paraId="533A1BFF" w14:textId="77777777" w:rsidR="000538EB" w:rsidRDefault="000538EB" w:rsidP="000538EB">
      <w:r>
        <w:t xml:space="preserve">        contacts = sortEmail(contacts);</w:t>
      </w:r>
    </w:p>
    <w:p w14:paraId="7750F6A0" w14:textId="77777777" w:rsidR="000538EB" w:rsidRDefault="000538EB" w:rsidP="000538EB">
      <w:r>
        <w:t xml:space="preserve">        test = findByEmail(contacts, "susieE@hotmail.com");</w:t>
      </w:r>
    </w:p>
    <w:p w14:paraId="78125507" w14:textId="77777777" w:rsidR="000538EB" w:rsidRDefault="000538EB" w:rsidP="000538EB">
      <w:r>
        <w:t xml:space="preserve">        if (test != -1)</w:t>
      </w:r>
    </w:p>
    <w:p w14:paraId="7254E5F3" w14:textId="77777777" w:rsidR="000538EB" w:rsidRDefault="000538EB" w:rsidP="000538EB">
      <w:r>
        <w:t xml:space="preserve">        {</w:t>
      </w:r>
    </w:p>
    <w:p w14:paraId="3E069795" w14:textId="77777777" w:rsidR="000538EB" w:rsidRDefault="000538EB" w:rsidP="000538EB">
      <w:r>
        <w:t xml:space="preserve">            System.out.println("Found:" + contacts[test].toString());</w:t>
      </w:r>
    </w:p>
    <w:p w14:paraId="1DF21628" w14:textId="77777777" w:rsidR="000538EB" w:rsidRDefault="000538EB" w:rsidP="000538EB">
      <w:r>
        <w:lastRenderedPageBreak/>
        <w:t xml:space="preserve">        }</w:t>
      </w:r>
    </w:p>
    <w:p w14:paraId="6B48CD00" w14:textId="77777777" w:rsidR="000538EB" w:rsidRDefault="000538EB" w:rsidP="000538EB">
      <w:r>
        <w:t xml:space="preserve">        else</w:t>
      </w:r>
    </w:p>
    <w:p w14:paraId="62ED7C59" w14:textId="77777777" w:rsidR="000538EB" w:rsidRDefault="000538EB" w:rsidP="000538EB">
      <w:r>
        <w:t xml:space="preserve">        {   </w:t>
      </w:r>
    </w:p>
    <w:p w14:paraId="4BC84C35" w14:textId="77777777" w:rsidR="000538EB" w:rsidRDefault="000538EB" w:rsidP="000538EB">
      <w:r>
        <w:t xml:space="preserve">            System.out.println("Not found.");</w:t>
      </w:r>
    </w:p>
    <w:p w14:paraId="5E2059FB" w14:textId="77777777" w:rsidR="000538EB" w:rsidRDefault="000538EB" w:rsidP="000538EB">
      <w:r>
        <w:t xml:space="preserve">        }</w:t>
      </w:r>
    </w:p>
    <w:p w14:paraId="1A28CC06" w14:textId="77777777" w:rsidR="000538EB" w:rsidRDefault="000538EB" w:rsidP="000538EB">
      <w:r>
        <w:t xml:space="preserve">    }</w:t>
      </w:r>
    </w:p>
    <w:p w14:paraId="2A27D3DA" w14:textId="77777777" w:rsidR="000538EB" w:rsidRDefault="000538EB" w:rsidP="000538EB">
      <w:r>
        <w:t xml:space="preserve">    //prints the arraylist</w:t>
      </w:r>
    </w:p>
    <w:p w14:paraId="54F72B95" w14:textId="77777777" w:rsidR="000538EB" w:rsidRDefault="000538EB" w:rsidP="000538EB">
      <w:r>
        <w:t xml:space="preserve">    public static void printContacts(Contact[] c)</w:t>
      </w:r>
    </w:p>
    <w:p w14:paraId="294FE7B8" w14:textId="77777777" w:rsidR="000538EB" w:rsidRDefault="000538EB" w:rsidP="000538EB">
      <w:r>
        <w:t xml:space="preserve">    {</w:t>
      </w:r>
    </w:p>
    <w:p w14:paraId="79794998" w14:textId="77777777" w:rsidR="000538EB" w:rsidRDefault="000538EB" w:rsidP="000538EB">
      <w:r>
        <w:t xml:space="preserve">        System.out.println("Name          Relation    Birthday    Phone         Email");</w:t>
      </w:r>
    </w:p>
    <w:p w14:paraId="3D093E8F" w14:textId="77777777" w:rsidR="000538EB" w:rsidRDefault="000538EB" w:rsidP="000538EB">
      <w:r>
        <w:t xml:space="preserve">        System.out.println("---------------------------------------------------------");</w:t>
      </w:r>
    </w:p>
    <w:p w14:paraId="26B1D4FC" w14:textId="77777777" w:rsidR="000538EB" w:rsidRDefault="000538EB" w:rsidP="000538EB">
      <w:r>
        <w:t xml:space="preserve">        for(int i = 0; i &lt; c.length; i++)</w:t>
      </w:r>
    </w:p>
    <w:p w14:paraId="0F4483A5" w14:textId="77777777" w:rsidR="000538EB" w:rsidRDefault="000538EB" w:rsidP="000538EB">
      <w:r>
        <w:t xml:space="preserve">        {</w:t>
      </w:r>
    </w:p>
    <w:p w14:paraId="527AF7FA" w14:textId="77777777" w:rsidR="000538EB" w:rsidRDefault="000538EB" w:rsidP="000538EB">
      <w:r>
        <w:t xml:space="preserve">            System.out.println(c[i]);</w:t>
      </w:r>
    </w:p>
    <w:p w14:paraId="52882403" w14:textId="77777777" w:rsidR="000538EB" w:rsidRDefault="000538EB" w:rsidP="000538EB">
      <w:r>
        <w:t xml:space="preserve">        }</w:t>
      </w:r>
    </w:p>
    <w:p w14:paraId="4BDA5A09" w14:textId="77777777" w:rsidR="000538EB" w:rsidRDefault="000538EB" w:rsidP="000538EB">
      <w:r>
        <w:t xml:space="preserve">        System.out.println();</w:t>
      </w:r>
    </w:p>
    <w:p w14:paraId="12BCE809" w14:textId="77777777" w:rsidR="000538EB" w:rsidRDefault="000538EB" w:rsidP="000538EB">
      <w:r>
        <w:t xml:space="preserve">    }</w:t>
      </w:r>
    </w:p>
    <w:p w14:paraId="741E4FCC" w14:textId="77777777" w:rsidR="000538EB" w:rsidRDefault="000538EB" w:rsidP="000538EB">
      <w:r>
        <w:t xml:space="preserve">    //insertion sorts the arraylist by names</w:t>
      </w:r>
    </w:p>
    <w:p w14:paraId="49E83D98" w14:textId="77777777" w:rsidR="000538EB" w:rsidRDefault="000538EB" w:rsidP="000538EB">
      <w:r>
        <w:t xml:space="preserve">    public static Contact[] sortNames(Contact[] c)</w:t>
      </w:r>
    </w:p>
    <w:p w14:paraId="6D8FCD0D" w14:textId="77777777" w:rsidR="000538EB" w:rsidRDefault="000538EB" w:rsidP="000538EB">
      <w:r>
        <w:t xml:space="preserve">    {</w:t>
      </w:r>
    </w:p>
    <w:p w14:paraId="40BA6DF3" w14:textId="77777777" w:rsidR="000538EB" w:rsidRDefault="000538EB" w:rsidP="000538EB">
      <w:r>
        <w:t xml:space="preserve">        Contact[] newlist = new Contact[c.length];</w:t>
      </w:r>
    </w:p>
    <w:p w14:paraId="4B18D16D" w14:textId="77777777" w:rsidR="000538EB" w:rsidRDefault="000538EB" w:rsidP="000538EB">
      <w:r>
        <w:t xml:space="preserve">        for(int i=0;i&lt;c.length;i++)</w:t>
      </w:r>
    </w:p>
    <w:p w14:paraId="12272DC0" w14:textId="77777777" w:rsidR="000538EB" w:rsidRDefault="000538EB" w:rsidP="000538EB">
      <w:r>
        <w:t xml:space="preserve">        {</w:t>
      </w:r>
    </w:p>
    <w:p w14:paraId="0412C87D" w14:textId="77777777" w:rsidR="000538EB" w:rsidRDefault="000538EB" w:rsidP="000538EB">
      <w:r>
        <w:lastRenderedPageBreak/>
        <w:t xml:space="preserve">            String next = c[i].getName();</w:t>
      </w:r>
    </w:p>
    <w:p w14:paraId="5FA21D8E" w14:textId="77777777" w:rsidR="000538EB" w:rsidRDefault="000538EB" w:rsidP="000538EB">
      <w:r>
        <w:t xml:space="preserve">            int insert = 0;</w:t>
      </w:r>
    </w:p>
    <w:p w14:paraId="6954A8A0" w14:textId="77777777" w:rsidR="000538EB" w:rsidRDefault="000538EB" w:rsidP="000538EB">
      <w:r>
        <w:t xml:space="preserve">            int k =i;</w:t>
      </w:r>
    </w:p>
    <w:p w14:paraId="6FD5EC5F" w14:textId="77777777" w:rsidR="000538EB" w:rsidRDefault="000538EB" w:rsidP="000538EB">
      <w:r>
        <w:t xml:space="preserve">            while(k&gt;0 &amp;&amp; insert == 0)</w:t>
      </w:r>
    </w:p>
    <w:p w14:paraId="7CD9E814" w14:textId="77777777" w:rsidR="000538EB" w:rsidRDefault="000538EB" w:rsidP="000538EB">
      <w:r>
        <w:t xml:space="preserve">            {</w:t>
      </w:r>
    </w:p>
    <w:p w14:paraId="4EA932F0" w14:textId="77777777" w:rsidR="000538EB" w:rsidRDefault="000538EB" w:rsidP="000538EB">
      <w:r>
        <w:t xml:space="preserve">                if(next.compareTo( newlist[k-1].getName() ) &gt; 0)</w:t>
      </w:r>
    </w:p>
    <w:p w14:paraId="4C13FBC7" w14:textId="77777777" w:rsidR="000538EB" w:rsidRDefault="000538EB" w:rsidP="000538EB">
      <w:r>
        <w:t xml:space="preserve">                {</w:t>
      </w:r>
    </w:p>
    <w:p w14:paraId="35AECBEC" w14:textId="77777777" w:rsidR="000538EB" w:rsidRDefault="000538EB" w:rsidP="000538EB">
      <w:r>
        <w:t xml:space="preserve">                    insert = k;</w:t>
      </w:r>
    </w:p>
    <w:p w14:paraId="0DD1F348" w14:textId="77777777" w:rsidR="000538EB" w:rsidRDefault="000538EB" w:rsidP="000538EB">
      <w:r>
        <w:t xml:space="preserve">                }</w:t>
      </w:r>
    </w:p>
    <w:p w14:paraId="4A6EBCC4" w14:textId="77777777" w:rsidR="000538EB" w:rsidRDefault="000538EB" w:rsidP="000538EB">
      <w:r>
        <w:t xml:space="preserve">                else</w:t>
      </w:r>
    </w:p>
    <w:p w14:paraId="154C7A1B" w14:textId="77777777" w:rsidR="000538EB" w:rsidRDefault="000538EB" w:rsidP="000538EB">
      <w:r>
        <w:t xml:space="preserve">                {</w:t>
      </w:r>
    </w:p>
    <w:p w14:paraId="31F51B8D" w14:textId="77777777" w:rsidR="000538EB" w:rsidRDefault="000538EB" w:rsidP="000538EB">
      <w:r>
        <w:t xml:space="preserve">                    newlist[k] = newlist[k-1];</w:t>
      </w:r>
    </w:p>
    <w:p w14:paraId="232EBD7A" w14:textId="77777777" w:rsidR="000538EB" w:rsidRDefault="000538EB" w:rsidP="000538EB">
      <w:r>
        <w:t xml:space="preserve">                }</w:t>
      </w:r>
    </w:p>
    <w:p w14:paraId="5327AF36" w14:textId="77777777" w:rsidR="000538EB" w:rsidRDefault="000538EB" w:rsidP="000538EB">
      <w:r>
        <w:t xml:space="preserve">                k--;</w:t>
      </w:r>
    </w:p>
    <w:p w14:paraId="347985CE" w14:textId="77777777" w:rsidR="000538EB" w:rsidRDefault="000538EB" w:rsidP="000538EB">
      <w:r>
        <w:t xml:space="preserve">            }</w:t>
      </w:r>
    </w:p>
    <w:p w14:paraId="350F0BD9" w14:textId="77777777" w:rsidR="000538EB" w:rsidRDefault="000538EB" w:rsidP="000538EB">
      <w:r>
        <w:t xml:space="preserve">            newlist[insert]=c[i];</w:t>
      </w:r>
    </w:p>
    <w:p w14:paraId="1D465FC6" w14:textId="77777777" w:rsidR="000538EB" w:rsidRDefault="000538EB" w:rsidP="000538EB">
      <w:r>
        <w:t xml:space="preserve">        }</w:t>
      </w:r>
    </w:p>
    <w:p w14:paraId="2FD4DD89" w14:textId="77777777" w:rsidR="000538EB" w:rsidRDefault="000538EB" w:rsidP="000538EB">
      <w:r>
        <w:t xml:space="preserve">        return newlist;</w:t>
      </w:r>
    </w:p>
    <w:p w14:paraId="1443A9DD" w14:textId="77777777" w:rsidR="000538EB" w:rsidRDefault="000538EB" w:rsidP="000538EB">
      <w:r>
        <w:t xml:space="preserve">    }</w:t>
      </w:r>
    </w:p>
    <w:p w14:paraId="02D835A4" w14:textId="77777777" w:rsidR="000538EB" w:rsidRDefault="000538EB" w:rsidP="000538EB">
      <w:r>
        <w:t xml:space="preserve">    //binary search for a name</w:t>
      </w:r>
    </w:p>
    <w:p w14:paraId="3B8E8A74" w14:textId="77777777" w:rsidR="000538EB" w:rsidRDefault="000538EB" w:rsidP="000538EB">
      <w:r>
        <w:t xml:space="preserve">    public static int findByName(Contact[] r, String toFind )</w:t>
      </w:r>
    </w:p>
    <w:p w14:paraId="66624E9F" w14:textId="77777777" w:rsidR="000538EB" w:rsidRDefault="000538EB" w:rsidP="000538EB">
      <w:r>
        <w:t xml:space="preserve">    {</w:t>
      </w:r>
    </w:p>
    <w:p w14:paraId="646F095E" w14:textId="77777777" w:rsidR="000538EB" w:rsidRDefault="000538EB" w:rsidP="000538EB">
      <w:r>
        <w:t xml:space="preserve">        int high = r.length;</w:t>
      </w:r>
    </w:p>
    <w:p w14:paraId="12C752AA" w14:textId="77777777" w:rsidR="000538EB" w:rsidRDefault="000538EB" w:rsidP="000538EB">
      <w:r>
        <w:lastRenderedPageBreak/>
        <w:t xml:space="preserve">        int low = -1;</w:t>
      </w:r>
    </w:p>
    <w:p w14:paraId="03BAEC5F" w14:textId="77777777" w:rsidR="000538EB" w:rsidRDefault="000538EB" w:rsidP="000538EB">
      <w:r>
        <w:t xml:space="preserve">        int probe;</w:t>
      </w:r>
    </w:p>
    <w:p w14:paraId="350ABD39" w14:textId="77777777" w:rsidR="000538EB" w:rsidRDefault="000538EB" w:rsidP="000538EB">
      <w:r>
        <w:t xml:space="preserve">        while ( high - low &gt; 1 )</w:t>
      </w:r>
    </w:p>
    <w:p w14:paraId="7809FCD5" w14:textId="77777777" w:rsidR="000538EB" w:rsidRDefault="000538EB" w:rsidP="000538EB">
      <w:r>
        <w:t xml:space="preserve">        {</w:t>
      </w:r>
    </w:p>
    <w:p w14:paraId="3235825F" w14:textId="77777777" w:rsidR="000538EB" w:rsidRDefault="000538EB" w:rsidP="000538EB">
      <w:r>
        <w:t xml:space="preserve">            probe = ( high + low ) / 2;</w:t>
      </w:r>
    </w:p>
    <w:p w14:paraId="49D74E41" w14:textId="77777777" w:rsidR="000538EB" w:rsidRDefault="000538EB" w:rsidP="000538EB">
      <w:r>
        <w:t xml:space="preserve">            if ( r[probe].getName().compareTo(toFind) &gt; 0)</w:t>
      </w:r>
    </w:p>
    <w:p w14:paraId="63E1E1FD" w14:textId="77777777" w:rsidR="000538EB" w:rsidRDefault="000538EB" w:rsidP="000538EB">
      <w:r>
        <w:t xml:space="preserve">            {    </w:t>
      </w:r>
    </w:p>
    <w:p w14:paraId="6BA78099" w14:textId="77777777" w:rsidR="000538EB" w:rsidRDefault="000538EB" w:rsidP="000538EB">
      <w:r>
        <w:t xml:space="preserve">                high = probe;</w:t>
      </w:r>
    </w:p>
    <w:p w14:paraId="13FD57AF" w14:textId="77777777" w:rsidR="000538EB" w:rsidRDefault="000538EB" w:rsidP="000538EB">
      <w:r>
        <w:t xml:space="preserve">            }</w:t>
      </w:r>
    </w:p>
    <w:p w14:paraId="79198FD7" w14:textId="77777777" w:rsidR="000538EB" w:rsidRDefault="000538EB" w:rsidP="000538EB">
      <w:r>
        <w:t xml:space="preserve">            else</w:t>
      </w:r>
    </w:p>
    <w:p w14:paraId="64B01EF1" w14:textId="77777777" w:rsidR="000538EB" w:rsidRDefault="000538EB" w:rsidP="000538EB">
      <w:r>
        <w:t xml:space="preserve">            {</w:t>
      </w:r>
    </w:p>
    <w:p w14:paraId="539FFCDC" w14:textId="77777777" w:rsidR="000538EB" w:rsidRDefault="000538EB" w:rsidP="000538EB">
      <w:r>
        <w:t xml:space="preserve">                low = probe;</w:t>
      </w:r>
    </w:p>
    <w:p w14:paraId="3BB460AF" w14:textId="77777777" w:rsidR="000538EB" w:rsidRDefault="000538EB" w:rsidP="000538EB">
      <w:r>
        <w:t xml:space="preserve">            }</w:t>
      </w:r>
    </w:p>
    <w:p w14:paraId="11EDEE79" w14:textId="77777777" w:rsidR="000538EB" w:rsidRDefault="000538EB" w:rsidP="000538EB">
      <w:r>
        <w:t xml:space="preserve">        }</w:t>
      </w:r>
    </w:p>
    <w:p w14:paraId="6FE243B6" w14:textId="77777777" w:rsidR="000538EB" w:rsidRDefault="000538EB" w:rsidP="000538EB">
      <w:r>
        <w:t xml:space="preserve">        if ( (low &gt;= 0) &amp;&amp; (r[low].getName().compareTo(toFind) == 0 ))</w:t>
      </w:r>
    </w:p>
    <w:p w14:paraId="564CA051" w14:textId="77777777" w:rsidR="000538EB" w:rsidRDefault="000538EB" w:rsidP="000538EB">
      <w:r>
        <w:t xml:space="preserve">        {</w:t>
      </w:r>
    </w:p>
    <w:p w14:paraId="54AF1F5D" w14:textId="77777777" w:rsidR="000538EB" w:rsidRDefault="000538EB" w:rsidP="000538EB">
      <w:r>
        <w:t xml:space="preserve">            return low;</w:t>
      </w:r>
    </w:p>
    <w:p w14:paraId="5D5307C1" w14:textId="77777777" w:rsidR="000538EB" w:rsidRDefault="000538EB" w:rsidP="000538EB">
      <w:r>
        <w:t xml:space="preserve">        }</w:t>
      </w:r>
    </w:p>
    <w:p w14:paraId="555D5034" w14:textId="77777777" w:rsidR="000538EB" w:rsidRDefault="000538EB" w:rsidP="000538EB">
      <w:r>
        <w:t xml:space="preserve">        else</w:t>
      </w:r>
    </w:p>
    <w:p w14:paraId="77DAB39A" w14:textId="77777777" w:rsidR="000538EB" w:rsidRDefault="000538EB" w:rsidP="000538EB">
      <w:r>
        <w:t xml:space="preserve">        {</w:t>
      </w:r>
    </w:p>
    <w:p w14:paraId="1C291D8C" w14:textId="77777777" w:rsidR="000538EB" w:rsidRDefault="000538EB" w:rsidP="000538EB">
      <w:r>
        <w:t xml:space="preserve">            return -1;</w:t>
      </w:r>
    </w:p>
    <w:p w14:paraId="705F4E69" w14:textId="77777777" w:rsidR="000538EB" w:rsidRDefault="000538EB" w:rsidP="000538EB">
      <w:r>
        <w:t xml:space="preserve">        }</w:t>
      </w:r>
    </w:p>
    <w:p w14:paraId="13500816" w14:textId="77777777" w:rsidR="000538EB" w:rsidRDefault="000538EB" w:rsidP="000538EB">
      <w:r>
        <w:t xml:space="preserve">    }</w:t>
      </w:r>
    </w:p>
    <w:p w14:paraId="0052E3E0" w14:textId="77777777" w:rsidR="000538EB" w:rsidRDefault="000538EB" w:rsidP="000538EB">
      <w:r>
        <w:lastRenderedPageBreak/>
        <w:t xml:space="preserve">    //find people by their relation</w:t>
      </w:r>
    </w:p>
    <w:p w14:paraId="06FCBE7A" w14:textId="77777777" w:rsidR="000538EB" w:rsidRDefault="000538EB" w:rsidP="000538EB">
      <w:r>
        <w:t xml:space="preserve">    public static void findByRelation(Contact[] r, String toFind)</w:t>
      </w:r>
    </w:p>
    <w:p w14:paraId="29240758" w14:textId="77777777" w:rsidR="000538EB" w:rsidRDefault="000538EB" w:rsidP="000538EB">
      <w:r>
        <w:t xml:space="preserve">    {</w:t>
      </w:r>
    </w:p>
    <w:p w14:paraId="663A8596" w14:textId="77777777" w:rsidR="000538EB" w:rsidRDefault="000538EB" w:rsidP="000538EB">
      <w:r>
        <w:t xml:space="preserve">        int found = 0;</w:t>
      </w:r>
    </w:p>
    <w:p w14:paraId="6E23B926" w14:textId="77777777" w:rsidR="000538EB" w:rsidRDefault="000538EB" w:rsidP="000538EB">
      <w:r>
        <w:t xml:space="preserve">        System.out.println("Find Relation - " + toFind);</w:t>
      </w:r>
    </w:p>
    <w:p w14:paraId="6B82CD4E" w14:textId="77777777" w:rsidR="000538EB" w:rsidRDefault="000538EB" w:rsidP="000538EB">
      <w:r>
        <w:t xml:space="preserve">        System.out.println("Find Results:");</w:t>
      </w:r>
    </w:p>
    <w:p w14:paraId="140B15C3" w14:textId="77777777" w:rsidR="000538EB" w:rsidRDefault="000538EB" w:rsidP="000538EB">
      <w:r>
        <w:t xml:space="preserve">        for(int i = 0; i &lt; r.length; i++)</w:t>
      </w:r>
    </w:p>
    <w:p w14:paraId="084E8706" w14:textId="77777777" w:rsidR="000538EB" w:rsidRDefault="000538EB" w:rsidP="000538EB">
      <w:r>
        <w:t xml:space="preserve">        {</w:t>
      </w:r>
    </w:p>
    <w:p w14:paraId="479EB8F6" w14:textId="77777777" w:rsidR="000538EB" w:rsidRDefault="000538EB" w:rsidP="000538EB">
      <w:r>
        <w:t xml:space="preserve">            if (r[i].getRelation().compareTo(toFind) == 0)</w:t>
      </w:r>
    </w:p>
    <w:p w14:paraId="2F2A8FA8" w14:textId="77777777" w:rsidR="000538EB" w:rsidRDefault="000538EB" w:rsidP="000538EB">
      <w:r>
        <w:t xml:space="preserve">            {</w:t>
      </w:r>
    </w:p>
    <w:p w14:paraId="0ED5F527" w14:textId="77777777" w:rsidR="000538EB" w:rsidRDefault="000538EB" w:rsidP="000538EB">
      <w:r>
        <w:t xml:space="preserve">                System.out.println("Found: " + r[i].toString());</w:t>
      </w:r>
    </w:p>
    <w:p w14:paraId="412A99D5" w14:textId="77777777" w:rsidR="000538EB" w:rsidRDefault="000538EB" w:rsidP="000538EB">
      <w:r>
        <w:t xml:space="preserve">                found++;</w:t>
      </w:r>
    </w:p>
    <w:p w14:paraId="1A5C50DB" w14:textId="77777777" w:rsidR="000538EB" w:rsidRDefault="000538EB" w:rsidP="000538EB">
      <w:r>
        <w:t xml:space="preserve">            }</w:t>
      </w:r>
    </w:p>
    <w:p w14:paraId="6296982E" w14:textId="77777777" w:rsidR="000538EB" w:rsidRDefault="000538EB" w:rsidP="000538EB">
      <w:r>
        <w:t xml:space="preserve">        }</w:t>
      </w:r>
    </w:p>
    <w:p w14:paraId="46590682" w14:textId="77777777" w:rsidR="000538EB" w:rsidRDefault="000538EB" w:rsidP="000538EB">
      <w:r>
        <w:t xml:space="preserve">        if (found == 0)</w:t>
      </w:r>
    </w:p>
    <w:p w14:paraId="605B9559" w14:textId="77777777" w:rsidR="000538EB" w:rsidRDefault="000538EB" w:rsidP="000538EB">
      <w:r>
        <w:t xml:space="preserve">        {</w:t>
      </w:r>
    </w:p>
    <w:p w14:paraId="347D554B" w14:textId="77777777" w:rsidR="000538EB" w:rsidRDefault="000538EB" w:rsidP="000538EB">
      <w:r>
        <w:t xml:space="preserve">            System.out.println("There are no listings for " + toFind);</w:t>
      </w:r>
    </w:p>
    <w:p w14:paraId="473DEF8B" w14:textId="77777777" w:rsidR="000538EB" w:rsidRDefault="000538EB" w:rsidP="000538EB">
      <w:r>
        <w:t xml:space="preserve">        }</w:t>
      </w:r>
    </w:p>
    <w:p w14:paraId="2E1B8469" w14:textId="77777777" w:rsidR="000538EB" w:rsidRDefault="000538EB" w:rsidP="000538EB">
      <w:r>
        <w:t xml:space="preserve">        else</w:t>
      </w:r>
    </w:p>
    <w:p w14:paraId="70B36C9C" w14:textId="77777777" w:rsidR="000538EB" w:rsidRDefault="000538EB" w:rsidP="000538EB">
      <w:r>
        <w:t xml:space="preserve">        {</w:t>
      </w:r>
    </w:p>
    <w:p w14:paraId="2E5A8CEA" w14:textId="77777777" w:rsidR="000538EB" w:rsidRDefault="000538EB" w:rsidP="000538EB">
      <w:r>
        <w:t xml:space="preserve">            System.out.println("There were " + found + " listings for " + toFind);</w:t>
      </w:r>
    </w:p>
    <w:p w14:paraId="62DCCABE" w14:textId="77777777" w:rsidR="000538EB" w:rsidRDefault="000538EB" w:rsidP="000538EB">
      <w:r>
        <w:t xml:space="preserve">        }</w:t>
      </w:r>
    </w:p>
    <w:p w14:paraId="4B5ABDC7" w14:textId="77777777" w:rsidR="000538EB" w:rsidRDefault="000538EB" w:rsidP="000538EB">
      <w:r>
        <w:t xml:space="preserve">        System.out.println();</w:t>
      </w:r>
    </w:p>
    <w:p w14:paraId="732F6490" w14:textId="77777777" w:rsidR="000538EB" w:rsidRDefault="000538EB" w:rsidP="000538EB">
      <w:r>
        <w:lastRenderedPageBreak/>
        <w:t xml:space="preserve">    }</w:t>
      </w:r>
    </w:p>
    <w:p w14:paraId="7C31F061" w14:textId="77777777" w:rsidR="000538EB" w:rsidRDefault="000538EB" w:rsidP="000538EB">
      <w:r>
        <w:t xml:space="preserve">    //find people by what month they were born in</w:t>
      </w:r>
    </w:p>
    <w:p w14:paraId="22DFB40C" w14:textId="77777777" w:rsidR="000538EB" w:rsidRDefault="000538EB" w:rsidP="000538EB">
      <w:r>
        <w:t xml:space="preserve">    public static void findByBMonth(Contact[] r, String toFind)</w:t>
      </w:r>
    </w:p>
    <w:p w14:paraId="7B0AFF1B" w14:textId="77777777" w:rsidR="000538EB" w:rsidRDefault="000538EB" w:rsidP="000538EB">
      <w:r>
        <w:t xml:space="preserve">    {</w:t>
      </w:r>
    </w:p>
    <w:p w14:paraId="6FE9AB56" w14:textId="77777777" w:rsidR="000538EB" w:rsidRDefault="000538EB" w:rsidP="000538EB">
      <w:r>
        <w:t xml:space="preserve">        int found = 0;</w:t>
      </w:r>
    </w:p>
    <w:p w14:paraId="725EFE3F" w14:textId="77777777" w:rsidR="000538EB" w:rsidRDefault="000538EB" w:rsidP="000538EB">
      <w:r>
        <w:t xml:space="preserve">        System.out.println("Find Bday - " + toFind);</w:t>
      </w:r>
    </w:p>
    <w:p w14:paraId="414CA867" w14:textId="77777777" w:rsidR="000538EB" w:rsidRDefault="000538EB" w:rsidP="000538EB">
      <w:r>
        <w:t xml:space="preserve">        System.out.println("Find Results:");</w:t>
      </w:r>
    </w:p>
    <w:p w14:paraId="34E55873" w14:textId="77777777" w:rsidR="000538EB" w:rsidRDefault="000538EB" w:rsidP="000538EB">
      <w:r>
        <w:t xml:space="preserve">        for(int i = 0; i &lt; r.length; i++)</w:t>
      </w:r>
    </w:p>
    <w:p w14:paraId="5D7F163B" w14:textId="77777777" w:rsidR="000538EB" w:rsidRDefault="000538EB" w:rsidP="000538EB">
      <w:r>
        <w:t xml:space="preserve">        {</w:t>
      </w:r>
    </w:p>
    <w:p w14:paraId="6F84C932" w14:textId="77777777" w:rsidR="000538EB" w:rsidRDefault="000538EB" w:rsidP="000538EB">
      <w:r>
        <w:t xml:space="preserve">            if (r[i].getBMonth().compareTo(toFind) == 0)</w:t>
      </w:r>
    </w:p>
    <w:p w14:paraId="5427755B" w14:textId="77777777" w:rsidR="000538EB" w:rsidRDefault="000538EB" w:rsidP="000538EB">
      <w:r>
        <w:t xml:space="preserve">            {</w:t>
      </w:r>
    </w:p>
    <w:p w14:paraId="08CDF702" w14:textId="77777777" w:rsidR="000538EB" w:rsidRDefault="000538EB" w:rsidP="000538EB">
      <w:r>
        <w:t xml:space="preserve">                System.out.println("Found: " + r[i].toString());</w:t>
      </w:r>
    </w:p>
    <w:p w14:paraId="6089BE1F" w14:textId="77777777" w:rsidR="000538EB" w:rsidRDefault="000538EB" w:rsidP="000538EB">
      <w:r>
        <w:t xml:space="preserve">                found++;</w:t>
      </w:r>
    </w:p>
    <w:p w14:paraId="1F4FA685" w14:textId="77777777" w:rsidR="000538EB" w:rsidRDefault="000538EB" w:rsidP="000538EB">
      <w:r>
        <w:t xml:space="preserve">            }</w:t>
      </w:r>
    </w:p>
    <w:p w14:paraId="4DB40E70" w14:textId="77777777" w:rsidR="000538EB" w:rsidRDefault="000538EB" w:rsidP="000538EB">
      <w:r>
        <w:t xml:space="preserve">        }</w:t>
      </w:r>
    </w:p>
    <w:p w14:paraId="0F9ABB87" w14:textId="77777777" w:rsidR="000538EB" w:rsidRDefault="000538EB" w:rsidP="000538EB">
      <w:r>
        <w:t xml:space="preserve">        if (found == 0)</w:t>
      </w:r>
    </w:p>
    <w:p w14:paraId="3E18DF8B" w14:textId="77777777" w:rsidR="000538EB" w:rsidRDefault="000538EB" w:rsidP="000538EB">
      <w:r>
        <w:t xml:space="preserve">        {</w:t>
      </w:r>
    </w:p>
    <w:p w14:paraId="5B44A57F" w14:textId="77777777" w:rsidR="000538EB" w:rsidRDefault="000538EB" w:rsidP="000538EB">
      <w:r>
        <w:t xml:space="preserve">            System.out.println("There are no listings for " + toFind);</w:t>
      </w:r>
    </w:p>
    <w:p w14:paraId="738DD658" w14:textId="77777777" w:rsidR="000538EB" w:rsidRDefault="000538EB" w:rsidP="000538EB">
      <w:r>
        <w:t xml:space="preserve">        }</w:t>
      </w:r>
    </w:p>
    <w:p w14:paraId="2364ECAD" w14:textId="77777777" w:rsidR="000538EB" w:rsidRDefault="000538EB" w:rsidP="000538EB">
      <w:r>
        <w:t xml:space="preserve">        else</w:t>
      </w:r>
    </w:p>
    <w:p w14:paraId="71D86251" w14:textId="77777777" w:rsidR="000538EB" w:rsidRDefault="000538EB" w:rsidP="000538EB">
      <w:r>
        <w:t xml:space="preserve">        {</w:t>
      </w:r>
    </w:p>
    <w:p w14:paraId="1540A37B" w14:textId="77777777" w:rsidR="000538EB" w:rsidRDefault="000538EB" w:rsidP="000538EB">
      <w:r>
        <w:t xml:space="preserve">            System.out.println("There were " + found + " listings for " + toFind);</w:t>
      </w:r>
    </w:p>
    <w:p w14:paraId="6BCC6871" w14:textId="77777777" w:rsidR="000538EB" w:rsidRDefault="000538EB" w:rsidP="000538EB">
      <w:r>
        <w:t xml:space="preserve">        }</w:t>
      </w:r>
    </w:p>
    <w:p w14:paraId="1BCFB130" w14:textId="77777777" w:rsidR="000538EB" w:rsidRDefault="000538EB" w:rsidP="000538EB">
      <w:r>
        <w:lastRenderedPageBreak/>
        <w:t xml:space="preserve">        System.out.println();</w:t>
      </w:r>
    </w:p>
    <w:p w14:paraId="09CD34EA" w14:textId="77777777" w:rsidR="000538EB" w:rsidRDefault="000538EB" w:rsidP="000538EB">
      <w:r>
        <w:t xml:space="preserve">    }</w:t>
      </w:r>
    </w:p>
    <w:p w14:paraId="2073AA82" w14:textId="77777777" w:rsidR="000538EB" w:rsidRDefault="000538EB" w:rsidP="000538EB">
      <w:r>
        <w:t xml:space="preserve">    //find people by their phone number</w:t>
      </w:r>
    </w:p>
    <w:p w14:paraId="10610B3B" w14:textId="77777777" w:rsidR="000538EB" w:rsidRDefault="000538EB" w:rsidP="000538EB">
      <w:r>
        <w:t xml:space="preserve">    public static void findByPhone(Contact[] r, String toFind)</w:t>
      </w:r>
    </w:p>
    <w:p w14:paraId="75F88D47" w14:textId="77777777" w:rsidR="000538EB" w:rsidRDefault="000538EB" w:rsidP="000538EB">
      <w:r>
        <w:t xml:space="preserve">    {</w:t>
      </w:r>
    </w:p>
    <w:p w14:paraId="5B50DB7F" w14:textId="77777777" w:rsidR="000538EB" w:rsidRDefault="000538EB" w:rsidP="000538EB">
      <w:r>
        <w:t xml:space="preserve">        int found = 0;</w:t>
      </w:r>
    </w:p>
    <w:p w14:paraId="480176F8" w14:textId="77777777" w:rsidR="000538EB" w:rsidRDefault="000538EB" w:rsidP="000538EB">
      <w:r>
        <w:t xml:space="preserve">        System.out.println("Find Phone - " + toFind);</w:t>
      </w:r>
    </w:p>
    <w:p w14:paraId="7B3DEE25" w14:textId="77777777" w:rsidR="000538EB" w:rsidRDefault="000538EB" w:rsidP="000538EB">
      <w:r>
        <w:t xml:space="preserve">        System.out.println("Find Results:");</w:t>
      </w:r>
    </w:p>
    <w:p w14:paraId="11E5EA6B" w14:textId="77777777" w:rsidR="000538EB" w:rsidRDefault="000538EB" w:rsidP="000538EB">
      <w:r>
        <w:t xml:space="preserve">        for(int i = 0; i &lt; r.length; i++)</w:t>
      </w:r>
    </w:p>
    <w:p w14:paraId="3C5ED0C8" w14:textId="77777777" w:rsidR="000538EB" w:rsidRDefault="000538EB" w:rsidP="000538EB">
      <w:r>
        <w:t xml:space="preserve">        {</w:t>
      </w:r>
    </w:p>
    <w:p w14:paraId="1C7C4E31" w14:textId="77777777" w:rsidR="000538EB" w:rsidRDefault="000538EB" w:rsidP="000538EB">
      <w:r>
        <w:t xml:space="preserve">            if (r[i].getPhone().compareTo(toFind) == 0)</w:t>
      </w:r>
    </w:p>
    <w:p w14:paraId="67D076DB" w14:textId="77777777" w:rsidR="000538EB" w:rsidRDefault="000538EB" w:rsidP="000538EB">
      <w:r>
        <w:t xml:space="preserve">            {</w:t>
      </w:r>
    </w:p>
    <w:p w14:paraId="436C8D38" w14:textId="77777777" w:rsidR="000538EB" w:rsidRDefault="000538EB" w:rsidP="000538EB">
      <w:r>
        <w:t xml:space="preserve">                System.out.println("Found: " + r[i].toString());</w:t>
      </w:r>
    </w:p>
    <w:p w14:paraId="36727922" w14:textId="77777777" w:rsidR="000538EB" w:rsidRDefault="000538EB" w:rsidP="000538EB">
      <w:r>
        <w:t xml:space="preserve">                found++;</w:t>
      </w:r>
    </w:p>
    <w:p w14:paraId="609DD462" w14:textId="77777777" w:rsidR="000538EB" w:rsidRDefault="000538EB" w:rsidP="000538EB">
      <w:r>
        <w:t xml:space="preserve">            }</w:t>
      </w:r>
    </w:p>
    <w:p w14:paraId="21E994F0" w14:textId="77777777" w:rsidR="000538EB" w:rsidRDefault="000538EB" w:rsidP="000538EB">
      <w:r>
        <w:t xml:space="preserve">        }</w:t>
      </w:r>
    </w:p>
    <w:p w14:paraId="19036CCB" w14:textId="77777777" w:rsidR="000538EB" w:rsidRDefault="000538EB" w:rsidP="000538EB">
      <w:r>
        <w:t xml:space="preserve">        if (found == 0)</w:t>
      </w:r>
    </w:p>
    <w:p w14:paraId="337164AA" w14:textId="77777777" w:rsidR="000538EB" w:rsidRDefault="000538EB" w:rsidP="000538EB">
      <w:r>
        <w:t xml:space="preserve">        {</w:t>
      </w:r>
    </w:p>
    <w:p w14:paraId="202F9B16" w14:textId="77777777" w:rsidR="000538EB" w:rsidRDefault="000538EB" w:rsidP="000538EB">
      <w:r>
        <w:t xml:space="preserve">            System.out.println("There are no listings for " + toFind);</w:t>
      </w:r>
    </w:p>
    <w:p w14:paraId="5D5D5FDA" w14:textId="77777777" w:rsidR="000538EB" w:rsidRDefault="000538EB" w:rsidP="000538EB">
      <w:r>
        <w:t xml:space="preserve">        }</w:t>
      </w:r>
    </w:p>
    <w:p w14:paraId="62330543" w14:textId="77777777" w:rsidR="000538EB" w:rsidRDefault="000538EB" w:rsidP="000538EB">
      <w:r>
        <w:t xml:space="preserve">        else</w:t>
      </w:r>
    </w:p>
    <w:p w14:paraId="5A5DB7BA" w14:textId="77777777" w:rsidR="000538EB" w:rsidRDefault="000538EB" w:rsidP="000538EB">
      <w:r>
        <w:t xml:space="preserve">        {</w:t>
      </w:r>
    </w:p>
    <w:p w14:paraId="585E32FC" w14:textId="77777777" w:rsidR="000538EB" w:rsidRDefault="000538EB" w:rsidP="000538EB">
      <w:r>
        <w:t xml:space="preserve">            System.out.println("There were " + found + " listings for " + toFind);</w:t>
      </w:r>
    </w:p>
    <w:p w14:paraId="30D6D446" w14:textId="77777777" w:rsidR="000538EB" w:rsidRDefault="000538EB" w:rsidP="000538EB">
      <w:r>
        <w:lastRenderedPageBreak/>
        <w:t xml:space="preserve">        }</w:t>
      </w:r>
    </w:p>
    <w:p w14:paraId="3C9A5C65" w14:textId="77777777" w:rsidR="000538EB" w:rsidRDefault="000538EB" w:rsidP="000538EB">
      <w:r>
        <w:t xml:space="preserve">        System.out.println();</w:t>
      </w:r>
    </w:p>
    <w:p w14:paraId="08D755CD" w14:textId="77777777" w:rsidR="000538EB" w:rsidRDefault="000538EB" w:rsidP="000538EB">
      <w:r>
        <w:t xml:space="preserve">    }</w:t>
      </w:r>
    </w:p>
    <w:p w14:paraId="48035B69" w14:textId="77777777" w:rsidR="000538EB" w:rsidRDefault="000538EB" w:rsidP="000538EB">
      <w:r>
        <w:t xml:space="preserve">    //insertion sorts the arraylist by email</w:t>
      </w:r>
    </w:p>
    <w:p w14:paraId="43D69EFD" w14:textId="77777777" w:rsidR="000538EB" w:rsidRDefault="000538EB" w:rsidP="000538EB">
      <w:r>
        <w:t xml:space="preserve">    public static Contact[] sortEmail(Contact[] c)</w:t>
      </w:r>
    </w:p>
    <w:p w14:paraId="1B9E3391" w14:textId="77777777" w:rsidR="000538EB" w:rsidRDefault="000538EB" w:rsidP="000538EB">
      <w:r>
        <w:t xml:space="preserve">    {</w:t>
      </w:r>
    </w:p>
    <w:p w14:paraId="1F2D0B7C" w14:textId="77777777" w:rsidR="000538EB" w:rsidRDefault="000538EB" w:rsidP="000538EB">
      <w:r>
        <w:t xml:space="preserve">        Contact[] newlist = new Contact[c.length];</w:t>
      </w:r>
    </w:p>
    <w:p w14:paraId="1E1E444E" w14:textId="77777777" w:rsidR="000538EB" w:rsidRDefault="000538EB" w:rsidP="000538EB">
      <w:r>
        <w:t xml:space="preserve">        for(int i=0;i&lt;c.length;i++)</w:t>
      </w:r>
    </w:p>
    <w:p w14:paraId="0A2F16EB" w14:textId="77777777" w:rsidR="000538EB" w:rsidRDefault="000538EB" w:rsidP="000538EB">
      <w:r>
        <w:t xml:space="preserve">        {</w:t>
      </w:r>
    </w:p>
    <w:p w14:paraId="4B8ED9C9" w14:textId="77777777" w:rsidR="000538EB" w:rsidRDefault="000538EB" w:rsidP="000538EB">
      <w:r>
        <w:t xml:space="preserve">            String next = c[i].getEmail();</w:t>
      </w:r>
    </w:p>
    <w:p w14:paraId="4245D880" w14:textId="77777777" w:rsidR="000538EB" w:rsidRDefault="000538EB" w:rsidP="000538EB">
      <w:r>
        <w:t xml:space="preserve">            int insert = 0;</w:t>
      </w:r>
    </w:p>
    <w:p w14:paraId="0C8F703C" w14:textId="77777777" w:rsidR="000538EB" w:rsidRDefault="000538EB" w:rsidP="000538EB">
      <w:r>
        <w:t xml:space="preserve">            int k =i;</w:t>
      </w:r>
    </w:p>
    <w:p w14:paraId="75D15714" w14:textId="77777777" w:rsidR="000538EB" w:rsidRDefault="000538EB" w:rsidP="000538EB">
      <w:r>
        <w:t xml:space="preserve">            while(k&gt;0 &amp;&amp; insert == 0)</w:t>
      </w:r>
    </w:p>
    <w:p w14:paraId="7B069DB0" w14:textId="77777777" w:rsidR="000538EB" w:rsidRDefault="000538EB" w:rsidP="000538EB">
      <w:r>
        <w:t xml:space="preserve">            {</w:t>
      </w:r>
    </w:p>
    <w:p w14:paraId="47DC59DB" w14:textId="77777777" w:rsidR="000538EB" w:rsidRDefault="000538EB" w:rsidP="000538EB">
      <w:r>
        <w:t xml:space="preserve">                if(next.compareTo( newlist[k-1].getEmail() ) &gt; 0)</w:t>
      </w:r>
    </w:p>
    <w:p w14:paraId="6B6FF634" w14:textId="77777777" w:rsidR="000538EB" w:rsidRDefault="000538EB" w:rsidP="000538EB">
      <w:r>
        <w:t xml:space="preserve">                {</w:t>
      </w:r>
    </w:p>
    <w:p w14:paraId="41452C51" w14:textId="77777777" w:rsidR="000538EB" w:rsidRDefault="000538EB" w:rsidP="000538EB">
      <w:r>
        <w:t xml:space="preserve">                    insert = k;</w:t>
      </w:r>
    </w:p>
    <w:p w14:paraId="15C1E9FB" w14:textId="77777777" w:rsidR="000538EB" w:rsidRDefault="000538EB" w:rsidP="000538EB">
      <w:r>
        <w:t xml:space="preserve">                }</w:t>
      </w:r>
    </w:p>
    <w:p w14:paraId="4B3A11C2" w14:textId="77777777" w:rsidR="000538EB" w:rsidRDefault="000538EB" w:rsidP="000538EB">
      <w:r>
        <w:t xml:space="preserve">                else</w:t>
      </w:r>
    </w:p>
    <w:p w14:paraId="0DC81593" w14:textId="77777777" w:rsidR="000538EB" w:rsidRDefault="000538EB" w:rsidP="000538EB">
      <w:r>
        <w:t xml:space="preserve">                {</w:t>
      </w:r>
    </w:p>
    <w:p w14:paraId="4FF05090" w14:textId="77777777" w:rsidR="000538EB" w:rsidRDefault="000538EB" w:rsidP="000538EB">
      <w:r>
        <w:t xml:space="preserve">                    newlist[k] = newlist[k-1];</w:t>
      </w:r>
    </w:p>
    <w:p w14:paraId="514F8BF0" w14:textId="77777777" w:rsidR="000538EB" w:rsidRDefault="000538EB" w:rsidP="000538EB">
      <w:r>
        <w:t xml:space="preserve">                }</w:t>
      </w:r>
    </w:p>
    <w:p w14:paraId="73B8580B" w14:textId="77777777" w:rsidR="000538EB" w:rsidRDefault="000538EB" w:rsidP="000538EB">
      <w:r>
        <w:t xml:space="preserve">                k--;</w:t>
      </w:r>
    </w:p>
    <w:p w14:paraId="02168062" w14:textId="77777777" w:rsidR="000538EB" w:rsidRDefault="000538EB" w:rsidP="000538EB">
      <w:r>
        <w:lastRenderedPageBreak/>
        <w:t xml:space="preserve">            }</w:t>
      </w:r>
    </w:p>
    <w:p w14:paraId="3447CFBF" w14:textId="77777777" w:rsidR="000538EB" w:rsidRDefault="000538EB" w:rsidP="000538EB">
      <w:r>
        <w:t xml:space="preserve">            newlist[insert]=c[i];</w:t>
      </w:r>
    </w:p>
    <w:p w14:paraId="41F9A94E" w14:textId="77777777" w:rsidR="000538EB" w:rsidRDefault="000538EB" w:rsidP="000538EB">
      <w:r>
        <w:t xml:space="preserve">        }</w:t>
      </w:r>
    </w:p>
    <w:p w14:paraId="21E0FACA" w14:textId="77777777" w:rsidR="000538EB" w:rsidRDefault="000538EB" w:rsidP="000538EB">
      <w:r>
        <w:t xml:space="preserve">        return newlist;</w:t>
      </w:r>
    </w:p>
    <w:p w14:paraId="4F01EEF9" w14:textId="77777777" w:rsidR="000538EB" w:rsidRDefault="000538EB" w:rsidP="000538EB">
      <w:r>
        <w:t xml:space="preserve">    }</w:t>
      </w:r>
    </w:p>
    <w:p w14:paraId="1839AD43" w14:textId="77777777" w:rsidR="000538EB" w:rsidRDefault="000538EB" w:rsidP="000538EB">
      <w:r>
        <w:t xml:space="preserve">    //searches emails</w:t>
      </w:r>
    </w:p>
    <w:p w14:paraId="77B89EE8" w14:textId="77777777" w:rsidR="000538EB" w:rsidRDefault="000538EB" w:rsidP="000538EB">
      <w:r>
        <w:t xml:space="preserve">    public static int findByEmail(Contact[] r, String toFind )</w:t>
      </w:r>
    </w:p>
    <w:p w14:paraId="00B513A2" w14:textId="77777777" w:rsidR="000538EB" w:rsidRDefault="000538EB" w:rsidP="000538EB">
      <w:r>
        <w:t xml:space="preserve">    {</w:t>
      </w:r>
    </w:p>
    <w:p w14:paraId="3DBEF050" w14:textId="77777777" w:rsidR="000538EB" w:rsidRDefault="000538EB" w:rsidP="000538EB">
      <w:r>
        <w:t xml:space="preserve">        int high = r.length;</w:t>
      </w:r>
    </w:p>
    <w:p w14:paraId="61160B52" w14:textId="77777777" w:rsidR="000538EB" w:rsidRDefault="000538EB" w:rsidP="000538EB">
      <w:r>
        <w:t xml:space="preserve">        int low = -1;</w:t>
      </w:r>
    </w:p>
    <w:p w14:paraId="25BD416D" w14:textId="77777777" w:rsidR="000538EB" w:rsidRDefault="000538EB" w:rsidP="000538EB">
      <w:r>
        <w:t xml:space="preserve">        int probe;</w:t>
      </w:r>
    </w:p>
    <w:p w14:paraId="6883B701" w14:textId="77777777" w:rsidR="000538EB" w:rsidRDefault="000538EB" w:rsidP="000538EB">
      <w:r>
        <w:t xml:space="preserve">        while ( high - low &gt; 1 )</w:t>
      </w:r>
    </w:p>
    <w:p w14:paraId="20109B59" w14:textId="77777777" w:rsidR="000538EB" w:rsidRDefault="000538EB" w:rsidP="000538EB">
      <w:r>
        <w:t xml:space="preserve">        {</w:t>
      </w:r>
    </w:p>
    <w:p w14:paraId="38247415" w14:textId="77777777" w:rsidR="000538EB" w:rsidRDefault="000538EB" w:rsidP="000538EB">
      <w:r>
        <w:t xml:space="preserve">            probe = ( high + low ) / 2;</w:t>
      </w:r>
    </w:p>
    <w:p w14:paraId="69861FCB" w14:textId="77777777" w:rsidR="000538EB" w:rsidRDefault="000538EB" w:rsidP="000538EB">
      <w:r>
        <w:t xml:space="preserve">            if ( r[probe].getEmail().compareTo(toFind) &gt; 0)</w:t>
      </w:r>
    </w:p>
    <w:p w14:paraId="597EAA9A" w14:textId="77777777" w:rsidR="000538EB" w:rsidRDefault="000538EB" w:rsidP="000538EB">
      <w:r>
        <w:t xml:space="preserve">            {    </w:t>
      </w:r>
    </w:p>
    <w:p w14:paraId="6B63B973" w14:textId="77777777" w:rsidR="000538EB" w:rsidRDefault="000538EB" w:rsidP="000538EB">
      <w:r>
        <w:t xml:space="preserve">                high = probe;</w:t>
      </w:r>
    </w:p>
    <w:p w14:paraId="6BCE5302" w14:textId="77777777" w:rsidR="000538EB" w:rsidRDefault="000538EB" w:rsidP="000538EB">
      <w:r>
        <w:t xml:space="preserve">            }</w:t>
      </w:r>
    </w:p>
    <w:p w14:paraId="655352A9" w14:textId="77777777" w:rsidR="000538EB" w:rsidRDefault="000538EB" w:rsidP="000538EB">
      <w:r>
        <w:t xml:space="preserve">            else</w:t>
      </w:r>
    </w:p>
    <w:p w14:paraId="4896FCA1" w14:textId="77777777" w:rsidR="000538EB" w:rsidRDefault="000538EB" w:rsidP="000538EB">
      <w:r>
        <w:t xml:space="preserve">            {</w:t>
      </w:r>
    </w:p>
    <w:p w14:paraId="63668128" w14:textId="77777777" w:rsidR="000538EB" w:rsidRDefault="000538EB" w:rsidP="000538EB">
      <w:r>
        <w:t xml:space="preserve">                low = probe;</w:t>
      </w:r>
    </w:p>
    <w:p w14:paraId="6E75BF1C" w14:textId="77777777" w:rsidR="000538EB" w:rsidRDefault="000538EB" w:rsidP="000538EB">
      <w:r>
        <w:t xml:space="preserve">            }</w:t>
      </w:r>
    </w:p>
    <w:p w14:paraId="36317E5F" w14:textId="77777777" w:rsidR="000538EB" w:rsidRDefault="000538EB" w:rsidP="000538EB">
      <w:r>
        <w:t xml:space="preserve">        }</w:t>
      </w:r>
    </w:p>
    <w:p w14:paraId="23C9DD40" w14:textId="77777777" w:rsidR="000538EB" w:rsidRDefault="000538EB" w:rsidP="000538EB">
      <w:r>
        <w:lastRenderedPageBreak/>
        <w:t xml:space="preserve">        if ( (low &gt;= 0) &amp;&amp; (r[low].getEmail().compareTo(toFind) == 0 ))</w:t>
      </w:r>
    </w:p>
    <w:p w14:paraId="1239B8D2" w14:textId="77777777" w:rsidR="000538EB" w:rsidRDefault="000538EB" w:rsidP="000538EB">
      <w:r>
        <w:t xml:space="preserve">        {</w:t>
      </w:r>
    </w:p>
    <w:p w14:paraId="4B73F83A" w14:textId="77777777" w:rsidR="000538EB" w:rsidRDefault="000538EB" w:rsidP="000538EB">
      <w:r>
        <w:t xml:space="preserve">            return low;</w:t>
      </w:r>
    </w:p>
    <w:p w14:paraId="3B069BCB" w14:textId="77777777" w:rsidR="000538EB" w:rsidRDefault="000538EB" w:rsidP="000538EB">
      <w:r>
        <w:t xml:space="preserve">        }</w:t>
      </w:r>
    </w:p>
    <w:p w14:paraId="0793829B" w14:textId="77777777" w:rsidR="000538EB" w:rsidRDefault="000538EB" w:rsidP="000538EB">
      <w:r>
        <w:t xml:space="preserve">        else</w:t>
      </w:r>
    </w:p>
    <w:p w14:paraId="41062F34" w14:textId="77777777" w:rsidR="000538EB" w:rsidRDefault="000538EB" w:rsidP="000538EB">
      <w:r>
        <w:t xml:space="preserve">        {</w:t>
      </w:r>
    </w:p>
    <w:p w14:paraId="254DAEE4" w14:textId="77777777" w:rsidR="000538EB" w:rsidRDefault="000538EB" w:rsidP="000538EB">
      <w:r>
        <w:t xml:space="preserve">            return -1;</w:t>
      </w:r>
    </w:p>
    <w:p w14:paraId="303B21DE" w14:textId="77777777" w:rsidR="000538EB" w:rsidRDefault="000538EB" w:rsidP="000538EB">
      <w:r>
        <w:t xml:space="preserve">        }</w:t>
      </w:r>
    </w:p>
    <w:p w14:paraId="678F0E99" w14:textId="77777777" w:rsidR="000538EB" w:rsidRDefault="000538EB" w:rsidP="000538EB">
      <w:r>
        <w:t xml:space="preserve">    }</w:t>
      </w:r>
    </w:p>
    <w:p w14:paraId="02591B22" w14:textId="762FF253" w:rsidR="000538EB" w:rsidRDefault="000538EB" w:rsidP="000538EB">
      <w:r>
        <w:t>}</w:t>
      </w:r>
    </w:p>
    <w:sectPr w:rsidR="000538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wMDYyMTIwNTQ0NTdV0lEKTi0uzszPAykwrAUA5+pjsywAAAA="/>
  </w:docVars>
  <w:rsids>
    <w:rsidRoot w:val="000538EB"/>
    <w:rsid w:val="000538EB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CE908"/>
  <w15:chartTrackingRefBased/>
  <w15:docId w15:val="{0F50C78E-621C-48C3-9BA8-4B9088B61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F2F3C5-4E61-400E-964B-59A0B48B0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5E0961-D211-456F-B528-BA0DA22CFD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79CE8B-B17B-4E3D-999B-08BB620A88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405</Words>
  <Characters>8011</Characters>
  <Application>Microsoft Office Word</Application>
  <DocSecurity>0</DocSecurity>
  <Lines>66</Lines>
  <Paragraphs>18</Paragraphs>
  <ScaleCrop>false</ScaleCrop>
  <Company/>
  <LinksUpToDate>false</LinksUpToDate>
  <CharactersWithSpaces>9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1</cp:revision>
  <dcterms:created xsi:type="dcterms:W3CDTF">2020-04-23T02:40:00Z</dcterms:created>
  <dcterms:modified xsi:type="dcterms:W3CDTF">2020-04-23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